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2EFC48AC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600251">
        <w:rPr>
          <w:b/>
          <w:bCs/>
          <w:sz w:val="32"/>
          <w:szCs w:val="32"/>
        </w:rPr>
        <w:t>Oregon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00251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9:00Z</dcterms:modified>
</cp:coreProperties>
</file>